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F3B1A6" w14:textId="77777777" w:rsidR="00F670E1" w:rsidRPr="00FA72C6" w:rsidRDefault="00F670E1" w:rsidP="00F670E1">
      <w:pPr>
        <w:pStyle w:val="Heading2"/>
        <w:rPr>
          <w:color w:val="auto"/>
        </w:rPr>
      </w:pPr>
      <w:r w:rsidRPr="00FA72C6">
        <w:rPr>
          <w:noProof/>
          <w:color w:val="auto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6430D96" wp14:editId="256CF7AE">
                <wp:simplePos x="0" y="0"/>
                <wp:positionH relativeFrom="margin">
                  <wp:align>left</wp:align>
                </wp:positionH>
                <wp:positionV relativeFrom="paragraph">
                  <wp:posOffset>334769</wp:posOffset>
                </wp:positionV>
                <wp:extent cx="5822315" cy="2846705"/>
                <wp:effectExtent l="0" t="0" r="6985" b="0"/>
                <wp:wrapTopAndBottom/>
                <wp:docPr id="2" name="그룹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AD2D71DB-3193-4462-B497-2E5C222E1D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22315" cy="2846705"/>
                          <a:chOff x="0" y="0"/>
                          <a:chExt cx="12479612" cy="4308359"/>
                        </a:xfrm>
                      </wpg:grpSpPr>
                      <wpg:grpSp>
                        <wpg:cNvPr id="3" name="그룹 3">
                          <a:extLst>
                            <a:ext uri="{FF2B5EF4-FFF2-40B4-BE49-F238E27FC236}">
                              <a16:creationId xmlns:a16="http://schemas.microsoft.com/office/drawing/2014/main" id="{B7B1E487-B2D3-0401-DA7C-5EB21AE4FB44}"/>
                            </a:ext>
                          </a:extLst>
                        </wpg:cNvPr>
                        <wpg:cNvGrpSpPr/>
                        <wpg:grpSpPr>
                          <a:xfrm>
                            <a:off x="0" y="582051"/>
                            <a:ext cx="12479612" cy="3726308"/>
                            <a:chOff x="0" y="582051"/>
                            <a:chExt cx="12036801" cy="3454402"/>
                          </a:xfrm>
                        </wpg:grpSpPr>
                        <pic:pic xmlns:pic="http://schemas.openxmlformats.org/drawingml/2006/picture">
                          <pic:nvPicPr>
                            <pic:cNvPr id="5" name="_x270799152">
                              <a:extLst>
                                <a:ext uri="{FF2B5EF4-FFF2-40B4-BE49-F238E27FC236}">
                                  <a16:creationId xmlns:a16="http://schemas.microsoft.com/office/drawing/2014/main" id="{C93B467C-B8F7-2B43-47AC-F8603774F70A}"/>
                                </a:ext>
                              </a:extLst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 rotWithShape="1">
                            <a:blip r:embed="rId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6441" r="20478" b="4871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582051"/>
                              <a:ext cx="6026400" cy="345440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6" name="_x270799152">
                              <a:extLst>
                                <a:ext uri="{FF2B5EF4-FFF2-40B4-BE49-F238E27FC236}">
                                  <a16:creationId xmlns:a16="http://schemas.microsoft.com/office/drawing/2014/main" id="{62ABCF10-E9A2-BF27-DD2A-53BD6265D583}"/>
                                </a:ext>
                              </a:extLst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 rotWithShape="1">
                            <a:blip r:embed="rId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54416" r="20478" b="128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937063" y="582051"/>
                              <a:ext cx="6099738" cy="345440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4" name="_x270798912">
                            <a:extLst>
                              <a:ext uri="{FF2B5EF4-FFF2-40B4-BE49-F238E27FC236}">
                                <a16:creationId xmlns:a16="http://schemas.microsoft.com/office/drawing/2014/main" id="{2B6828C9-D99B-CF42-F011-3EAFB0F738E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7661" t="47850" r="8362" b="429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957373" y="0"/>
                            <a:ext cx="1039077" cy="63248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884E7C" id="그룹 1" o:spid="_x0000_s1026" style="position:absolute;margin-left:0;margin-top:26.35pt;width:458.45pt;height:224.15pt;z-index:251659264;mso-position-horizontal:left;mso-position-horizontal-relative:margin;mso-width-relative:margin;mso-height-relative:margin" coordsize="124796,430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">
                <v:group id="그룹 3" o:spid="_x0000_s1027" style="position:absolute;top:5820;width:124796;height:37263" coordorigin=",5820" coordsize="120368,345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270799152" o:spid="_x0000_s1028" type="#_x0000_t75" style="position:absolute;top:5820;width:60264;height:345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">
                    <v:imagedata r:id="rId6" o:title="" croptop="4221f" cropbottom="31927f" cropright="13420f"/>
                  </v:shape>
                  <v:shape id="_x270799152" o:spid="_x0000_s1029" type="#_x0000_t75" style="position:absolute;left:59370;top:5820;width:60998;height:345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">
                    <v:imagedata r:id="rId6" o:title="" croptop="35662f" cropbottom="840f" cropright="13420f"/>
                  </v:shape>
                </v:group>
                <v:shape id="_x270798912" o:spid="_x0000_s1030" type="#_x0000_t75" style="position:absolute;left:109573;width:10391;height:63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">
                  <v:imagedata r:id="rId6" o:title="" croptop="31359f" cropbottom="28122f" cropleft="50896f" cropright="5480f"/>
                </v:shape>
                <w10:wrap type="topAndBottom" anchorx="margin"/>
              </v:group>
            </w:pict>
          </mc:Fallback>
        </mc:AlternateContent>
      </w:r>
      <w:r w:rsidRPr="00FA72C6">
        <w:rPr>
          <w:color w:val="auto"/>
        </w:rPr>
        <w:t>9. SUPPLEMENTARY</w:t>
      </w:r>
    </w:p>
    <w:p w14:paraId="1FF2D28C" w14:textId="77777777" w:rsidR="00F670E1" w:rsidRPr="00FA72C6" w:rsidRDefault="00F670E1" w:rsidP="00F670E1">
      <w:pPr>
        <w:pStyle w:val="Compact"/>
        <w:numPr>
          <w:ilvl w:val="0"/>
          <w:numId w:val="1"/>
        </w:numPr>
        <w:rPr>
          <w:sz w:val="22"/>
          <w:szCs w:val="22"/>
        </w:rPr>
      </w:pPr>
      <w:r w:rsidRPr="00FA72C6">
        <w:rPr>
          <w:b/>
          <w:bCs/>
          <w:sz w:val="22"/>
          <w:szCs w:val="22"/>
        </w:rPr>
        <w:t xml:space="preserve">Supplementary Figure 1. Differences in alpha-diversity before and after probiotic use  </w:t>
      </w:r>
      <w:r w:rsidRPr="00FA72C6">
        <w:rPr>
          <w:sz w:val="22"/>
          <w:szCs w:val="22"/>
        </w:rPr>
        <w:t>Observed ASVs: No significant change (p&gt;0.05) Shannon index: No significant change (p&gt;0.05) Simpson index: No significant change (p&gt;0.05) Pielou’s evenness: No significant change (p&gt;0.05)</w:t>
      </w:r>
      <w:r w:rsidRPr="00FA72C6">
        <w:rPr>
          <w:noProof/>
          <w:sz w:val="22"/>
          <w:szCs w:val="22"/>
        </w:rPr>
        <w:t xml:space="preserve"> </w:t>
      </w:r>
    </w:p>
    <w:p w14:paraId="418402E7" w14:textId="77777777" w:rsidR="00F670E1" w:rsidRPr="00FA72C6" w:rsidRDefault="00F670E1" w:rsidP="00F670E1">
      <w:pPr>
        <w:pStyle w:val="Compact"/>
        <w:numPr>
          <w:ilvl w:val="0"/>
          <w:numId w:val="1"/>
        </w:numPr>
        <w:rPr>
          <w:sz w:val="22"/>
          <w:szCs w:val="22"/>
        </w:rPr>
      </w:pPr>
    </w:p>
    <w:p w14:paraId="0070262F" w14:textId="77777777" w:rsidR="00F670E1" w:rsidRPr="00FA72C6" w:rsidRDefault="00F670E1" w:rsidP="00F670E1">
      <w:pPr>
        <w:pStyle w:val="BlockText"/>
        <w:rPr>
          <w:b/>
          <w:bCs/>
          <w:sz w:val="22"/>
          <w:szCs w:val="22"/>
        </w:rPr>
      </w:pPr>
    </w:p>
    <w:p w14:paraId="6975952A" w14:textId="77777777" w:rsidR="00F670E1" w:rsidRPr="00FA72C6" w:rsidRDefault="00F670E1" w:rsidP="00F670E1">
      <w:pPr>
        <w:pStyle w:val="BodyText"/>
        <w:rPr>
          <w:sz w:val="22"/>
          <w:szCs w:val="22"/>
        </w:rPr>
      </w:pPr>
      <w:r w:rsidRPr="00FA72C6">
        <w:rPr>
          <w:noProof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60668CED" wp14:editId="59393B36">
            <wp:simplePos x="0" y="0"/>
            <wp:positionH relativeFrom="margin">
              <wp:posOffset>0</wp:posOffset>
            </wp:positionH>
            <wp:positionV relativeFrom="paragraph">
              <wp:posOffset>381635</wp:posOffset>
            </wp:positionV>
            <wp:extent cx="5943600" cy="2694305"/>
            <wp:effectExtent l="0" t="0" r="0" b="0"/>
            <wp:wrapTopAndBottom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99" b="-1"/>
                    <a:stretch/>
                  </pic:blipFill>
                  <pic:spPr bwMode="auto">
                    <a:xfrm>
                      <a:off x="0" y="0"/>
                      <a:ext cx="5943600" cy="26943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EE86006" w14:textId="77777777" w:rsidR="00F670E1" w:rsidRPr="00FA72C6" w:rsidRDefault="00F670E1" w:rsidP="00F670E1">
      <w:pPr>
        <w:pStyle w:val="BlockText"/>
        <w:rPr>
          <w:b/>
          <w:bCs/>
          <w:sz w:val="22"/>
          <w:szCs w:val="22"/>
        </w:rPr>
      </w:pPr>
      <w:r w:rsidRPr="00FA72C6">
        <w:rPr>
          <w:b/>
          <w:bCs/>
          <w:sz w:val="22"/>
          <w:szCs w:val="22"/>
        </w:rPr>
        <w:lastRenderedPageBreak/>
        <w:t>Supplementary Figure 2. Differences in beta-diversity before and after probiotic use</w:t>
      </w:r>
    </w:p>
    <w:p w14:paraId="13B89D79" w14:textId="77777777" w:rsidR="00F670E1" w:rsidRPr="00FA72C6" w:rsidRDefault="00F670E1" w:rsidP="00F670E1">
      <w:pPr>
        <w:pStyle w:val="BodyText"/>
        <w:rPr>
          <w:sz w:val="22"/>
          <w:szCs w:val="22"/>
        </w:rPr>
      </w:pPr>
    </w:p>
    <w:p w14:paraId="2C7DF5E3" w14:textId="77777777" w:rsidR="00E023F9" w:rsidRDefault="00E023F9"/>
    <w:sectPr w:rsidR="00E023F9" w:rsidSect="00F670E1">
      <w:footerReference w:type="default" r:id="rId8"/>
      <w:pgSz w:w="12240" w:h="15840"/>
      <w:pgMar w:top="1701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617012"/>
      <w:docPartObj>
        <w:docPartGallery w:val="Page Numbers (Bottom of Page)"/>
        <w:docPartUnique/>
      </w:docPartObj>
    </w:sdtPr>
    <w:sdtContent>
      <w:p w14:paraId="23330404" w14:textId="77777777" w:rsidR="00F670E1" w:rsidRDefault="00F670E1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 w:eastAsia="ko-KR"/>
          </w:rPr>
          <w:t>2</w:t>
        </w:r>
        <w:r>
          <w:fldChar w:fldCharType="end"/>
        </w:r>
      </w:p>
    </w:sdtContent>
  </w:sdt>
  <w:p w14:paraId="772DD083" w14:textId="77777777" w:rsidR="00F670E1" w:rsidRDefault="00F670E1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1315DCA"/>
    <w:multiLevelType w:val="multilevel"/>
    <w:tmpl w:val="301622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3670250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0E1"/>
    <w:rsid w:val="000C4033"/>
    <w:rsid w:val="00173ED8"/>
    <w:rsid w:val="004B42CB"/>
    <w:rsid w:val="005F2B46"/>
    <w:rsid w:val="006E1731"/>
    <w:rsid w:val="00866D74"/>
    <w:rsid w:val="00882A73"/>
    <w:rsid w:val="0095305D"/>
    <w:rsid w:val="00B10170"/>
    <w:rsid w:val="00B260B7"/>
    <w:rsid w:val="00B652D8"/>
    <w:rsid w:val="00B85331"/>
    <w:rsid w:val="00DE7E69"/>
    <w:rsid w:val="00E023F9"/>
    <w:rsid w:val="00F67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00E5A"/>
  <w15:chartTrackingRefBased/>
  <w15:docId w15:val="{74289C8D-7F4A-4471-8343-512189E41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70E1"/>
    <w:pPr>
      <w:spacing w:after="200" w:line="240" w:lineRule="auto"/>
    </w:pPr>
    <w:rPr>
      <w:rFonts w:eastAsiaTheme="minorEastAsia"/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70E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70E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670E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670E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670E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670E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670E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670E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670E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70E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670E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670E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670E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670E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670E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670E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670E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670E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670E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670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70E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670E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670E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70E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670E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670E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70E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70E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670E1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F670E1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F670E1"/>
    <w:rPr>
      <w:rFonts w:eastAsiaTheme="minorEastAsia"/>
      <w:kern w:val="0"/>
      <w:lang w:val="en-US"/>
      <w14:ligatures w14:val="none"/>
    </w:rPr>
  </w:style>
  <w:style w:type="paragraph" w:customStyle="1" w:styleId="Compact">
    <w:name w:val="Compact"/>
    <w:basedOn w:val="BodyText"/>
    <w:qFormat/>
    <w:rsid w:val="00F670E1"/>
    <w:pPr>
      <w:spacing w:before="36" w:after="36"/>
    </w:pPr>
  </w:style>
  <w:style w:type="paragraph" w:styleId="BlockText">
    <w:name w:val="Block Text"/>
    <w:basedOn w:val="BodyText"/>
    <w:next w:val="BodyText"/>
    <w:uiPriority w:val="9"/>
    <w:unhideWhenUsed/>
    <w:qFormat/>
    <w:rsid w:val="00F670E1"/>
    <w:pPr>
      <w:spacing w:before="100" w:after="100"/>
      <w:ind w:left="480" w:right="480"/>
    </w:pPr>
  </w:style>
  <w:style w:type="paragraph" w:styleId="Footer">
    <w:name w:val="footer"/>
    <w:basedOn w:val="Normal"/>
    <w:link w:val="FooterChar"/>
    <w:uiPriority w:val="99"/>
    <w:unhideWhenUsed/>
    <w:rsid w:val="00F670E1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670E1"/>
    <w:rPr>
      <w:rFonts w:eastAsiaTheme="minorEastAsia"/>
      <w:kern w:val="0"/>
      <w:lang w:val="en-US"/>
      <w14:ligatures w14:val="none"/>
    </w:rPr>
  </w:style>
  <w:style w:type="character" w:styleId="LineNumber">
    <w:name w:val="line number"/>
    <w:basedOn w:val="DefaultParagraphFont"/>
    <w:uiPriority w:val="99"/>
    <w:semiHidden/>
    <w:unhideWhenUsed/>
    <w:rsid w:val="00F670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7</Words>
  <Characters>328</Characters>
  <Application>Microsoft Office Word</Application>
  <DocSecurity>0</DocSecurity>
  <Lines>2</Lines>
  <Paragraphs>1</Paragraphs>
  <ScaleCrop>false</ScaleCrop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pti Sudge</dc:creator>
  <cp:keywords/>
  <dc:description/>
  <cp:lastModifiedBy>Trupti Sudge</cp:lastModifiedBy>
  <cp:revision>1</cp:revision>
  <dcterms:created xsi:type="dcterms:W3CDTF">2026-06-09T22:09:00Z</dcterms:created>
  <dcterms:modified xsi:type="dcterms:W3CDTF">2026-06-09T22:10:00Z</dcterms:modified>
</cp:coreProperties>
</file>